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5A474" w14:textId="77777777" w:rsidR="00EC3E08" w:rsidRDefault="00EC3E08" w:rsidP="00EC3E08">
      <w:pPr>
        <w:pStyle w:val="Heading1"/>
        <w:rPr>
          <w:rFonts w:eastAsia="Times New Roman"/>
        </w:rPr>
      </w:pPr>
      <w:r>
        <w:rPr>
          <w:rFonts w:eastAsia="Times New Roman"/>
        </w:rPr>
        <w:t>CSC365 Scripting Languages – Chapter 1 &amp; 2 Assignment</w:t>
      </w:r>
    </w:p>
    <w:p w14:paraId="55DF7D00" w14:textId="2D9EB870" w:rsidR="008849CD" w:rsidRDefault="00EC3E08" w:rsidP="006F7F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>Write an annual salary calculator bas</w:t>
      </w:r>
      <w:r w:rsidR="006F7FEA">
        <w:rPr>
          <w:rFonts w:ascii="Times New Roman" w:eastAsia="Times New Roman" w:hAnsi="Times New Roman" w:cs="Times New Roman"/>
          <w:sz w:val="24"/>
          <w:szCs w:val="24"/>
        </w:rPr>
        <w:t xml:space="preserve">ed on hours via Python program.  </w:t>
      </w:r>
      <w:r w:rsidR="006F7FEA">
        <w:rPr>
          <w:rFonts w:ascii="Times New Roman" w:eastAsia="Times New Roman" w:hAnsi="Times New Roman" w:cs="Times New Roman"/>
          <w:sz w:val="24"/>
          <w:szCs w:val="24"/>
        </w:rPr>
        <w:t xml:space="preserve">The calculator should </w:t>
      </w:r>
      <w:r w:rsidR="008849CD">
        <w:rPr>
          <w:rFonts w:ascii="Times New Roman" w:eastAsia="Times New Roman" w:hAnsi="Times New Roman" w:cs="Times New Roman"/>
          <w:sz w:val="24"/>
          <w:szCs w:val="24"/>
        </w:rPr>
        <w:t>c</w:t>
      </w:r>
      <w:r w:rsidR="006F7FEA">
        <w:rPr>
          <w:rFonts w:ascii="Times New Roman" w:eastAsia="Times New Roman" w:hAnsi="Times New Roman" w:cs="Times New Roman"/>
          <w:sz w:val="24"/>
          <w:szCs w:val="24"/>
        </w:rPr>
        <w:t xml:space="preserve">alculate both the unadjusted and adjusted annual salary. </w:t>
      </w:r>
    </w:p>
    <w:p w14:paraId="71C8B1E9" w14:textId="2001286D" w:rsidR="006F7FEA" w:rsidRDefault="008849CD" w:rsidP="006F7FE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 a code starting point, you should use one of chapter 2’s textbook code examples that you documented from the following Murach site: </w:t>
      </w:r>
      <w:hyperlink r:id="rId10" w:history="1">
        <w:r w:rsidRPr="00B9024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murach.com/shop/murach-s-python-programming-2nd-edition-detail</w:t>
        </w:r>
      </w:hyperlink>
    </w:p>
    <w:p w14:paraId="01F9FC20" w14:textId="77777777" w:rsidR="008849CD" w:rsidRDefault="006F7FEA" w:rsidP="008849CD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849CD">
        <w:rPr>
          <w:rStyle w:val="Heading2Char"/>
          <w:i/>
        </w:rPr>
        <w:t>How Unadjusted and Adjusted Salaries are calculated?</w:t>
      </w:r>
      <w:r w:rsidR="008849CD" w:rsidRPr="008849CD">
        <w:rPr>
          <w:rStyle w:val="Heading2Char"/>
          <w:i/>
        </w:rPr>
        <w:br/>
      </w:r>
      <w:hyperlink r:id="rId11" w:history="1">
        <w:r w:rsidR="008849CD" w:rsidRPr="00B9024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calculator.net/salary-calculator.html</w:t>
        </w:r>
      </w:hyperlink>
    </w:p>
    <w:p w14:paraId="55AFC8B8" w14:textId="417EC726" w:rsidR="006F7FEA" w:rsidRPr="006F7FEA" w:rsidRDefault="006F7FEA" w:rsidP="006F7FEA">
      <w:pPr>
        <w:pStyle w:val="NormalWeb"/>
        <w:ind w:left="720"/>
        <w:rPr>
          <w:i/>
        </w:rPr>
      </w:pPr>
      <w:r w:rsidRPr="006F7FEA">
        <w:rPr>
          <w:i/>
        </w:rPr>
        <w:t>Using a $30 hourly rate, an average of eight hours worked each day, and 260 working days a year (52 weeks multiplied by 5 working days a week), the annual unadjusted salary can be calculated as:</w:t>
      </w:r>
    </w:p>
    <w:p w14:paraId="53B4205F" w14:textId="77777777" w:rsidR="006F7FEA" w:rsidRPr="006F7FEA" w:rsidRDefault="006F7FEA" w:rsidP="006F7FEA">
      <w:pPr>
        <w:pStyle w:val="NormalWeb"/>
        <w:ind w:left="720"/>
        <w:jc w:val="center"/>
        <w:rPr>
          <w:i/>
        </w:rPr>
      </w:pPr>
      <w:r w:rsidRPr="006F7FEA">
        <w:rPr>
          <w:i/>
        </w:rPr>
        <w:t>$30 × 8 × (260) = $62,400</w:t>
      </w:r>
    </w:p>
    <w:p w14:paraId="404ABB12" w14:textId="77777777" w:rsidR="006F7FEA" w:rsidRPr="006F7FEA" w:rsidRDefault="006F7FEA" w:rsidP="006F7FEA">
      <w:pPr>
        <w:pStyle w:val="NormalWeb"/>
        <w:ind w:left="720"/>
        <w:rPr>
          <w:i/>
        </w:rPr>
      </w:pPr>
      <w:r w:rsidRPr="006F7FEA">
        <w:rPr>
          <w:i/>
        </w:rPr>
        <w:t>As can be seen, the hourly rate is multiplied by the number of working days a year (unadjusted) and subsequently multiplied by the number of hours in a working day. The adjusted annual salary can be calculated as:</w:t>
      </w:r>
    </w:p>
    <w:p w14:paraId="0DF78439" w14:textId="77777777" w:rsidR="006F7FEA" w:rsidRPr="006F7FEA" w:rsidRDefault="006F7FEA" w:rsidP="006F7FEA">
      <w:pPr>
        <w:pStyle w:val="NormalWeb"/>
        <w:ind w:left="720"/>
        <w:jc w:val="center"/>
        <w:rPr>
          <w:i/>
        </w:rPr>
      </w:pPr>
      <w:r w:rsidRPr="006F7FEA">
        <w:rPr>
          <w:i/>
        </w:rPr>
        <w:t>$30 × 8 × (260 - 25) = $56,400</w:t>
      </w:r>
    </w:p>
    <w:p w14:paraId="4A0ED822" w14:textId="0B395381" w:rsidR="006F7FEA" w:rsidRPr="006F7FEA" w:rsidRDefault="006F7FEA" w:rsidP="006F7FEA">
      <w:pPr>
        <w:pStyle w:val="NormalWeb"/>
        <w:ind w:left="720"/>
        <w:rPr>
          <w:i/>
        </w:rPr>
      </w:pPr>
      <w:r w:rsidRPr="006F7FEA">
        <w:rPr>
          <w:i/>
        </w:rPr>
        <w:t>Using 10 holidays and 15 paid vacation days a year, subtract these non-working days from the total number of working days a year.</w:t>
      </w:r>
      <w:bookmarkStart w:id="0" w:name="_GoBack"/>
      <w:bookmarkEnd w:id="0"/>
    </w:p>
    <w:p w14:paraId="10E56CE7" w14:textId="72BA949F" w:rsidR="00F03C54" w:rsidRDefault="00F03C54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sure to use VERY descriptive variables names so there is no confusion what the variable is storing</w:t>
      </w:r>
    </w:p>
    <w:p w14:paraId="400B1D66" w14:textId="713171BE" w:rsidR="008849CD" w:rsidRDefault="00F03C54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</w:t>
      </w:r>
      <w:r w:rsidR="008849CD">
        <w:rPr>
          <w:rFonts w:ascii="Times New Roman" w:eastAsia="Times New Roman" w:hAnsi="Times New Roman" w:cs="Times New Roman"/>
          <w:sz w:val="24"/>
          <w:szCs w:val="24"/>
        </w:rPr>
        <w:t>erify that have NO PyCharm code warnings (upper right hand corner of the IDE)</w:t>
      </w:r>
    </w:p>
    <w:p w14:paraId="2A555B47" w14:textId="090C8305" w:rsidR="00EC3E08" w:rsidRPr="00EC3E08" w:rsidRDefault="00EC3E08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>30% of your code should be documented including a program header (who wrote it, when, and what the program does)</w:t>
      </w:r>
    </w:p>
    <w:p w14:paraId="279B807F" w14:textId="77777777" w:rsidR="00EC3E08" w:rsidRPr="00EC3E08" w:rsidRDefault="00EC3E08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>Also, include your GitHub repository URL in your program header comments</w:t>
      </w:r>
    </w:p>
    <w:p w14:paraId="139D497A" w14:textId="77777777" w:rsidR="00EC3E08" w:rsidRPr="00EC3E08" w:rsidRDefault="00EC3E08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 xml:space="preserve">It's important to commit and push your code to GitHub </w:t>
      </w:r>
      <w:r w:rsidRPr="00EC3E08">
        <w:rPr>
          <w:rFonts w:ascii="Times New Roman" w:eastAsia="Times New Roman" w:hAnsi="Times New Roman" w:cs="Times New Roman"/>
          <w:b/>
          <w:bCs/>
          <w:sz w:val="24"/>
          <w:szCs w:val="24"/>
        </w:rPr>
        <w:t>multiple times</w:t>
      </w:r>
      <w:r w:rsidRPr="00EC3E08">
        <w:rPr>
          <w:rFonts w:ascii="Times New Roman" w:eastAsia="Times New Roman" w:hAnsi="Times New Roman" w:cs="Times New Roman"/>
          <w:sz w:val="24"/>
          <w:szCs w:val="24"/>
        </w:rPr>
        <w:t xml:space="preserve"> with meaningful comments</w:t>
      </w:r>
    </w:p>
    <w:p w14:paraId="14188FC9" w14:textId="77777777" w:rsidR="00EC3E08" w:rsidRPr="00EC3E08" w:rsidRDefault="00EC3E08" w:rsidP="00EC3E0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>Add me (dejohns2) as a collaborator to your class repository</w:t>
      </w:r>
    </w:p>
    <w:p w14:paraId="0D50C9EB" w14:textId="41E854DD" w:rsidR="00EC3E08" w:rsidRPr="00EC3E08" w:rsidRDefault="00EC3E08" w:rsidP="00334A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E08">
        <w:rPr>
          <w:rFonts w:ascii="Times New Roman" w:eastAsia="Times New Roman" w:hAnsi="Times New Roman" w:cs="Times New Roman"/>
          <w:sz w:val="24"/>
          <w:szCs w:val="24"/>
        </w:rPr>
        <w:t xml:space="preserve">Attach your complete Python module </w:t>
      </w:r>
      <w:r w:rsidR="008849CD">
        <w:rPr>
          <w:rFonts w:ascii="Times New Roman" w:eastAsia="Times New Roman" w:hAnsi="Times New Roman" w:cs="Times New Roman"/>
          <w:sz w:val="24"/>
          <w:szCs w:val="24"/>
        </w:rPr>
        <w:t xml:space="preserve">(program file .py) </w:t>
      </w:r>
      <w:r w:rsidRPr="00EC3E08">
        <w:rPr>
          <w:rFonts w:ascii="Times New Roman" w:eastAsia="Times New Roman" w:hAnsi="Times New Roman" w:cs="Times New Roman"/>
          <w:sz w:val="24"/>
          <w:szCs w:val="24"/>
        </w:rPr>
        <w:t>to this assignment, along with a text file of your console output</w:t>
      </w:r>
    </w:p>
    <w:p w14:paraId="2B09C824" w14:textId="4FE95E5E" w:rsidR="004B2DA4" w:rsidRDefault="003D5417" w:rsidP="007D7856">
      <w:pPr>
        <w:numPr>
          <w:ilvl w:val="0"/>
          <w:numId w:val="1"/>
        </w:numPr>
        <w:spacing w:before="100" w:beforeAutospacing="1" w:after="100" w:afterAutospacing="1" w:line="240" w:lineRule="auto"/>
      </w:pPr>
      <w:r w:rsidRPr="008849CD">
        <w:rPr>
          <w:rFonts w:ascii="Times New Roman" w:eastAsia="Times New Roman" w:hAnsi="Times New Roman" w:cs="Times New Roman"/>
          <w:sz w:val="24"/>
          <w:szCs w:val="24"/>
        </w:rPr>
        <w:t xml:space="preserve">Also, </w:t>
      </w:r>
      <w:r w:rsidR="00EC3E08" w:rsidRPr="00EC3E08">
        <w:rPr>
          <w:rFonts w:ascii="Times New Roman" w:eastAsia="Times New Roman" w:hAnsi="Times New Roman" w:cs="Times New Roman"/>
          <w:sz w:val="24"/>
          <w:szCs w:val="24"/>
        </w:rPr>
        <w:t>include an assignment reflection in the comment area.  It should be about a paragraph long, explaining what went well, and what didn't, what you liked about it, and what you didn't like about it.  I call these reflections "The Good, Bad, and Ugly".</w:t>
      </w:r>
    </w:p>
    <w:sectPr w:rsidR="004B2DA4" w:rsidSect="00334A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122863" w14:textId="77777777" w:rsidR="00EC3E08" w:rsidRDefault="00EC3E08" w:rsidP="00EC3E08">
      <w:pPr>
        <w:spacing w:after="0" w:line="240" w:lineRule="auto"/>
      </w:pPr>
      <w:r>
        <w:separator/>
      </w:r>
    </w:p>
  </w:endnote>
  <w:endnote w:type="continuationSeparator" w:id="0">
    <w:p w14:paraId="2DF1270B" w14:textId="77777777" w:rsidR="00EC3E08" w:rsidRDefault="00EC3E08" w:rsidP="00EC3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17C93" w14:textId="77777777" w:rsidR="00EC3E08" w:rsidRDefault="00EC3E08" w:rsidP="00EC3E08">
      <w:pPr>
        <w:spacing w:after="0" w:line="240" w:lineRule="auto"/>
      </w:pPr>
      <w:r>
        <w:separator/>
      </w:r>
    </w:p>
  </w:footnote>
  <w:footnote w:type="continuationSeparator" w:id="0">
    <w:p w14:paraId="4F2ACA4B" w14:textId="77777777" w:rsidR="00EC3E08" w:rsidRDefault="00EC3E08" w:rsidP="00EC3E0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EC2A03"/>
    <w:multiLevelType w:val="multilevel"/>
    <w:tmpl w:val="B9E41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yNDc1NDMwsDQ2MTNQ0lEKTi0uzszPAykwrAUAngRgtiwAAAA="/>
  </w:docVars>
  <w:rsids>
    <w:rsidRoot w:val="00EC3E08"/>
    <w:rsid w:val="00334AFF"/>
    <w:rsid w:val="003D5417"/>
    <w:rsid w:val="004B2DA4"/>
    <w:rsid w:val="00680434"/>
    <w:rsid w:val="006B555F"/>
    <w:rsid w:val="006F7FEA"/>
    <w:rsid w:val="008849CD"/>
    <w:rsid w:val="00EC3E08"/>
    <w:rsid w:val="00F0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A427F"/>
  <w15:chartTrackingRefBased/>
  <w15:docId w15:val="{0ED09280-82B0-4914-B2B2-0A56A90B7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3E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49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7F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3E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C3E08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EC3E08"/>
  </w:style>
  <w:style w:type="character" w:styleId="Strong">
    <w:name w:val="Strong"/>
    <w:basedOn w:val="DefaultParagraphFont"/>
    <w:uiPriority w:val="22"/>
    <w:qFormat/>
    <w:rsid w:val="00EC3E0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EC3E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6F7FEA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7F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849C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43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77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calculator.net/salary-calculator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murach.com/shop/murach-s-python-programming-2nd-edition-detai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535d36f88e72e53dd959033782ec29d5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9a764fd41120db191ddb8a2c098c68b1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522B94D-11E5-4A20-8524-7F161DC55E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77B8A1-8BF8-4FCC-97BA-B1FC119762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62F3D8-A535-4A9E-8FEE-34986C5DE16C}">
  <ds:schemaRefs>
    <ds:schemaRef ds:uri="http://schemas.microsoft.com/office/2006/documentManagement/types"/>
    <ds:schemaRef ds:uri="http://purl.org/dc/dcmitype/"/>
    <ds:schemaRef ds:uri="http://purl.org/dc/elements/1.1/"/>
    <ds:schemaRef ds:uri="http://schemas.microsoft.com/sharepoint/v3"/>
    <ds:schemaRef ds:uri="06ae9b06-00a1-4186-b144-f05ec0e21892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7660e10e-00e6-4474-a38b-419bb33f7d23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8</cp:revision>
  <dcterms:created xsi:type="dcterms:W3CDTF">2022-02-02T17:45:00Z</dcterms:created>
  <dcterms:modified xsi:type="dcterms:W3CDTF">2022-02-0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